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43FFC7CA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6A05F35" w14:textId="04B7520C" w:rsidR="00175DCC" w:rsidRPr="00175DCC" w:rsidRDefault="00175DCC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75DCC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* from Worker where </w:t>
      </w:r>
      <w:proofErr w:type="spellStart"/>
      <w:r>
        <w:rPr>
          <w:b w:val="0"/>
          <w:bCs w:val="0"/>
          <w:color w:val="444444"/>
          <w:spacing w:val="3"/>
        </w:rPr>
        <w:t>Date_Joined</w:t>
      </w:r>
      <w:proofErr w:type="spellEnd"/>
      <w:r>
        <w:rPr>
          <w:b w:val="0"/>
          <w:bCs w:val="0"/>
          <w:color w:val="444444"/>
          <w:spacing w:val="3"/>
        </w:rPr>
        <w:t xml:space="preserve"> like ‘2014-02-%’</w:t>
      </w:r>
    </w:p>
    <w:p w14:paraId="5030EBE7" w14:textId="07D3581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51E68FD7" w14:textId="683C863F" w:rsidR="00175DCC" w:rsidRPr="00175DCC" w:rsidRDefault="00175DCC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75DCC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as(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Field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 xml:space="preserve">, * from Table) select *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&gt;1</w:t>
      </w:r>
    </w:p>
    <w:p w14:paraId="446E281B" w14:textId="74F7114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455F9ED3" w14:textId="38FB5E0F" w:rsidR="00175DCC" w:rsidRPr="00175DCC" w:rsidRDefault="00175DCC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75DCC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Ans:</w:t>
      </w:r>
      <w:r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as(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Field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 xml:space="preserve">, * from </w:t>
      </w:r>
      <w:r>
        <w:rPr>
          <w:b w:val="0"/>
          <w:bCs w:val="0"/>
          <w:color w:val="444444"/>
          <w:spacing w:val="3"/>
        </w:rPr>
        <w:t>Employees</w:t>
      </w:r>
      <w:r>
        <w:rPr>
          <w:b w:val="0"/>
          <w:bCs w:val="0"/>
          <w:color w:val="444444"/>
          <w:spacing w:val="3"/>
        </w:rPr>
        <w:t xml:space="preserve">) </w:t>
      </w:r>
      <w:r>
        <w:rPr>
          <w:b w:val="0"/>
          <w:bCs w:val="0"/>
          <w:color w:val="444444"/>
          <w:spacing w:val="3"/>
        </w:rPr>
        <w:t>delete</w:t>
      </w:r>
      <w:r>
        <w:rPr>
          <w:b w:val="0"/>
          <w:bCs w:val="0"/>
          <w:color w:val="444444"/>
          <w:spacing w:val="3"/>
        </w:rPr>
        <w:t xml:space="preserve">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&gt;1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75DCC"/>
    <w:rsid w:val="005D3FE2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3:46:00Z</dcterms:created>
  <dcterms:modified xsi:type="dcterms:W3CDTF">2021-10-03T08:20:00Z</dcterms:modified>
</cp:coreProperties>
</file>